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77940" w14:textId="77777777" w:rsidR="00B84C90" w:rsidRPr="00122A0F" w:rsidRDefault="00E2045E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00E23B" wp14:editId="57F3E858">
                <wp:simplePos x="0" y="0"/>
                <wp:positionH relativeFrom="column">
                  <wp:posOffset>4552950</wp:posOffset>
                </wp:positionH>
                <wp:positionV relativeFrom="paragraph">
                  <wp:posOffset>-9525</wp:posOffset>
                </wp:positionV>
                <wp:extent cx="9525" cy="670560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705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D6C58" id="Straight Connector 3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5pt,-.75pt" to="359.25pt,5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 xml:space="preserve">Certificate in </w:t>
      </w:r>
      <w:r w:rsidR="000B3D64">
        <w:rPr>
          <w:b/>
          <w:i/>
          <w:sz w:val="28"/>
          <w:szCs w:val="28"/>
        </w:rPr>
        <w:t xml:space="preserve">Corrections </w:t>
      </w:r>
      <w:r w:rsidR="00122A0F" w:rsidRPr="00122A0F">
        <w:rPr>
          <w:b/>
          <w:i/>
          <w:sz w:val="28"/>
          <w:szCs w:val="28"/>
        </w:rPr>
        <w:t>(12 hours)</w:t>
      </w:r>
    </w:p>
    <w:p w14:paraId="71F34F02" w14:textId="77777777" w:rsidR="00122A0F" w:rsidRDefault="00122A0F" w:rsidP="00122A0F">
      <w:pPr>
        <w:spacing w:line="240" w:lineRule="auto"/>
      </w:pPr>
      <w:r>
        <w:t xml:space="preserve">The certificate in </w:t>
      </w:r>
      <w:r w:rsidR="000B3D64">
        <w:t>corrections</w:t>
      </w:r>
      <w:r>
        <w:t xml:space="preserve"> is designed to</w:t>
      </w:r>
      <w:r w:rsidR="000B3D64">
        <w:t xml:space="preserve"> accommodate both in-service officers interested in a specialized field, as well as undergraduate majors in any of the social sciences with a specific interest in the field of corrections.  Specific career opportunities include corrections officer, corrections counselor, human services aide, residential juvenile counseling, street outreach counseling, juvenile corrections officer and the like.</w:t>
      </w:r>
      <w:r w:rsidR="009C4FDF">
        <w:t xml:space="preserve"> Upon completion of this certificate, the student will be able to demonstrate a thorough understanding of the functions of corrections within the broader criminal justice system. 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6F879EC1" w14:textId="77777777" w:rsidTr="00974F9A">
        <w:tc>
          <w:tcPr>
            <w:tcW w:w="1075" w:type="dxa"/>
          </w:tcPr>
          <w:p w14:paraId="1E2AF9DD" w14:textId="4A0D9879" w:rsidR="00974F9A" w:rsidRPr="00ED59C1" w:rsidRDefault="00974F9A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10</w:t>
            </w:r>
            <w:r w:rsidR="00A213BD">
              <w:rPr>
                <w:sz w:val="20"/>
                <w:szCs w:val="20"/>
              </w:rPr>
              <w:t>5</w:t>
            </w:r>
          </w:p>
        </w:tc>
        <w:tc>
          <w:tcPr>
            <w:tcW w:w="4050" w:type="dxa"/>
          </w:tcPr>
          <w:p w14:paraId="71C049C1" w14:textId="77777777" w:rsidR="00974F9A" w:rsidRPr="00ED59C1" w:rsidRDefault="00974F9A" w:rsidP="009C4FDF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Workshop in CJ (</w:t>
            </w:r>
            <w:r w:rsidR="009C4FDF" w:rsidRPr="00ED59C1">
              <w:rPr>
                <w:sz w:val="20"/>
                <w:szCs w:val="20"/>
              </w:rPr>
              <w:t>Corrections</w:t>
            </w:r>
            <w:r w:rsidRPr="00ED59C1">
              <w:rPr>
                <w:sz w:val="20"/>
                <w:szCs w:val="20"/>
              </w:rPr>
              <w:t>)</w:t>
            </w:r>
          </w:p>
        </w:tc>
        <w:tc>
          <w:tcPr>
            <w:tcW w:w="1705" w:type="dxa"/>
          </w:tcPr>
          <w:p w14:paraId="78DA7356" w14:textId="77777777" w:rsidR="00974F9A" w:rsidRPr="00ED59C1" w:rsidRDefault="00974F9A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1-3 Credit Hours</w:t>
            </w:r>
          </w:p>
        </w:tc>
      </w:tr>
      <w:tr w:rsidR="009C4FDF" w14:paraId="6279D04C" w14:textId="77777777" w:rsidTr="00974F9A">
        <w:tc>
          <w:tcPr>
            <w:tcW w:w="1075" w:type="dxa"/>
          </w:tcPr>
          <w:p w14:paraId="40E23D56" w14:textId="77777777" w:rsidR="009C4FDF" w:rsidRPr="00ED59C1" w:rsidRDefault="009C4FDF" w:rsidP="009C4FDF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</w:t>
            </w:r>
            <w:r w:rsidR="001207A8">
              <w:rPr>
                <w:sz w:val="20"/>
                <w:szCs w:val="20"/>
              </w:rPr>
              <w:t>32</w:t>
            </w:r>
            <w:r w:rsidR="00A23D43">
              <w:rPr>
                <w:sz w:val="20"/>
                <w:szCs w:val="20"/>
              </w:rPr>
              <w:t>7</w:t>
            </w:r>
          </w:p>
        </w:tc>
        <w:tc>
          <w:tcPr>
            <w:tcW w:w="4050" w:type="dxa"/>
          </w:tcPr>
          <w:p w14:paraId="4257E362" w14:textId="77777777" w:rsidR="009C4FDF" w:rsidRPr="00ED59C1" w:rsidRDefault="009C4FDF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Juvenile Justice Systems</w:t>
            </w:r>
          </w:p>
        </w:tc>
        <w:tc>
          <w:tcPr>
            <w:tcW w:w="1705" w:type="dxa"/>
          </w:tcPr>
          <w:p w14:paraId="40BB09F5" w14:textId="77777777" w:rsidR="009C4FDF" w:rsidRPr="00ED59C1" w:rsidRDefault="009C4FDF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075A6AAF" w14:textId="77777777" w:rsidTr="00974F9A">
        <w:tc>
          <w:tcPr>
            <w:tcW w:w="1075" w:type="dxa"/>
          </w:tcPr>
          <w:p w14:paraId="7638DAB5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</w:t>
            </w:r>
            <w:r>
              <w:rPr>
                <w:sz w:val="20"/>
                <w:szCs w:val="20"/>
              </w:rPr>
              <w:t>3</w:t>
            </w:r>
            <w:r w:rsidRPr="00ED59C1">
              <w:rPr>
                <w:sz w:val="20"/>
                <w:szCs w:val="20"/>
              </w:rPr>
              <w:t xml:space="preserve">41 </w:t>
            </w:r>
          </w:p>
        </w:tc>
        <w:tc>
          <w:tcPr>
            <w:tcW w:w="4050" w:type="dxa"/>
          </w:tcPr>
          <w:p w14:paraId="7E2B4F8E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troduction to Corrections</w:t>
            </w:r>
          </w:p>
        </w:tc>
        <w:tc>
          <w:tcPr>
            <w:tcW w:w="1705" w:type="dxa"/>
          </w:tcPr>
          <w:p w14:paraId="5E97F9E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D5D2E80" w14:textId="77777777" w:rsidTr="00974F9A">
        <w:tc>
          <w:tcPr>
            <w:tcW w:w="1075" w:type="dxa"/>
          </w:tcPr>
          <w:p w14:paraId="32BB80A9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45</w:t>
            </w:r>
          </w:p>
        </w:tc>
        <w:tc>
          <w:tcPr>
            <w:tcW w:w="4050" w:type="dxa"/>
          </w:tcPr>
          <w:p w14:paraId="5E439900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ommunity Corrections</w:t>
            </w:r>
          </w:p>
        </w:tc>
        <w:tc>
          <w:tcPr>
            <w:tcW w:w="1705" w:type="dxa"/>
          </w:tcPr>
          <w:p w14:paraId="62518B6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3A05DD2F" w14:textId="77777777" w:rsidTr="00974F9A">
        <w:tc>
          <w:tcPr>
            <w:tcW w:w="1075" w:type="dxa"/>
          </w:tcPr>
          <w:p w14:paraId="2ACDE70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50</w:t>
            </w:r>
          </w:p>
        </w:tc>
        <w:tc>
          <w:tcPr>
            <w:tcW w:w="4050" w:type="dxa"/>
          </w:tcPr>
          <w:p w14:paraId="3824BB34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Drugs &amp; Society</w:t>
            </w:r>
          </w:p>
        </w:tc>
        <w:tc>
          <w:tcPr>
            <w:tcW w:w="1705" w:type="dxa"/>
          </w:tcPr>
          <w:p w14:paraId="742E948D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4C33D4D" w14:textId="77777777" w:rsidTr="00974F9A">
        <w:tc>
          <w:tcPr>
            <w:tcW w:w="1075" w:type="dxa"/>
          </w:tcPr>
          <w:p w14:paraId="0E03269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65</w:t>
            </w:r>
          </w:p>
        </w:tc>
        <w:tc>
          <w:tcPr>
            <w:tcW w:w="4050" w:type="dxa"/>
          </w:tcPr>
          <w:p w14:paraId="29EB885B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Women &amp; Crime</w:t>
            </w:r>
          </w:p>
        </w:tc>
        <w:tc>
          <w:tcPr>
            <w:tcW w:w="1705" w:type="dxa"/>
          </w:tcPr>
          <w:p w14:paraId="4BDAD251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E5DF523" w14:textId="77777777" w:rsidTr="00974F9A">
        <w:tc>
          <w:tcPr>
            <w:tcW w:w="1075" w:type="dxa"/>
          </w:tcPr>
          <w:p w14:paraId="71137E9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74</w:t>
            </w:r>
          </w:p>
        </w:tc>
        <w:tc>
          <w:tcPr>
            <w:tcW w:w="4050" w:type="dxa"/>
          </w:tcPr>
          <w:p w14:paraId="13EBB1CF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Mental Health &amp; Criminal Justice System</w:t>
            </w:r>
          </w:p>
        </w:tc>
        <w:tc>
          <w:tcPr>
            <w:tcW w:w="1705" w:type="dxa"/>
          </w:tcPr>
          <w:p w14:paraId="541114F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B5C9315" w14:textId="77777777" w:rsidTr="00974F9A">
        <w:tc>
          <w:tcPr>
            <w:tcW w:w="1075" w:type="dxa"/>
          </w:tcPr>
          <w:p w14:paraId="65921C6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380 </w:t>
            </w:r>
          </w:p>
        </w:tc>
        <w:tc>
          <w:tcPr>
            <w:tcW w:w="4050" w:type="dxa"/>
          </w:tcPr>
          <w:p w14:paraId="3158695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Topics in Criminal Justice (Corrections)</w:t>
            </w:r>
          </w:p>
        </w:tc>
        <w:tc>
          <w:tcPr>
            <w:tcW w:w="1705" w:type="dxa"/>
          </w:tcPr>
          <w:p w14:paraId="27CE2B3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E22C321" w14:textId="77777777" w:rsidTr="00974F9A">
        <w:tc>
          <w:tcPr>
            <w:tcW w:w="1075" w:type="dxa"/>
          </w:tcPr>
          <w:p w14:paraId="198345A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00</w:t>
            </w:r>
          </w:p>
        </w:tc>
        <w:tc>
          <w:tcPr>
            <w:tcW w:w="4050" w:type="dxa"/>
          </w:tcPr>
          <w:p w14:paraId="5C13D3E9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ternship (with approval)</w:t>
            </w:r>
          </w:p>
        </w:tc>
        <w:tc>
          <w:tcPr>
            <w:tcW w:w="1705" w:type="dxa"/>
          </w:tcPr>
          <w:p w14:paraId="7FB56CFB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7A63CB39" w14:textId="77777777" w:rsidTr="00974F9A">
        <w:tc>
          <w:tcPr>
            <w:tcW w:w="1075" w:type="dxa"/>
          </w:tcPr>
          <w:p w14:paraId="46A4C332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70</w:t>
            </w:r>
          </w:p>
        </w:tc>
        <w:tc>
          <w:tcPr>
            <w:tcW w:w="4050" w:type="dxa"/>
          </w:tcPr>
          <w:p w14:paraId="39E138E5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dependent Study (with approval)</w:t>
            </w:r>
          </w:p>
        </w:tc>
        <w:tc>
          <w:tcPr>
            <w:tcW w:w="1705" w:type="dxa"/>
          </w:tcPr>
          <w:p w14:paraId="105079F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773983BA" w14:textId="77777777" w:rsidTr="00974F9A">
        <w:tc>
          <w:tcPr>
            <w:tcW w:w="1075" w:type="dxa"/>
          </w:tcPr>
          <w:p w14:paraId="61784962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75</w:t>
            </w:r>
          </w:p>
        </w:tc>
        <w:tc>
          <w:tcPr>
            <w:tcW w:w="4050" w:type="dxa"/>
          </w:tcPr>
          <w:p w14:paraId="5EA4223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Seminar in Criminal Justice</w:t>
            </w:r>
          </w:p>
        </w:tc>
        <w:tc>
          <w:tcPr>
            <w:tcW w:w="1705" w:type="dxa"/>
          </w:tcPr>
          <w:p w14:paraId="59C1B494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5CAF943" w14:textId="77777777" w:rsidTr="00974F9A">
        <w:tc>
          <w:tcPr>
            <w:tcW w:w="1075" w:type="dxa"/>
          </w:tcPr>
          <w:p w14:paraId="747F815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PSY 230</w:t>
            </w:r>
          </w:p>
        </w:tc>
        <w:tc>
          <w:tcPr>
            <w:tcW w:w="4050" w:type="dxa"/>
          </w:tcPr>
          <w:p w14:paraId="5A91A95E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Psychology of Human Motives</w:t>
            </w:r>
          </w:p>
        </w:tc>
        <w:tc>
          <w:tcPr>
            <w:tcW w:w="1705" w:type="dxa"/>
          </w:tcPr>
          <w:p w14:paraId="211B4EFF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  <w:p w14:paraId="2FB249EE" w14:textId="77777777" w:rsidR="00542F9D" w:rsidRPr="00ED59C1" w:rsidRDefault="00542F9D" w:rsidP="00542F9D">
            <w:pPr>
              <w:rPr>
                <w:sz w:val="20"/>
                <w:szCs w:val="20"/>
              </w:rPr>
            </w:pPr>
          </w:p>
        </w:tc>
      </w:tr>
    </w:tbl>
    <w:p w14:paraId="36C97C52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AB32EBA" w14:textId="24BF1609" w:rsidR="00ED59C1" w:rsidRDefault="00974F9A" w:rsidP="00ED59C1">
      <w:r>
        <w:t xml:space="preserve">To obtain an official certificate for the Certificate in </w:t>
      </w:r>
      <w:r w:rsidR="009C4FDF">
        <w:t>Corrections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9C4FDF">
        <w:rPr>
          <w:b/>
        </w:rPr>
        <w:t>Corrections</w:t>
      </w:r>
      <w:r>
        <w:t xml:space="preserve"> form on the right side of this page, and return to the </w:t>
      </w:r>
      <w:r w:rsidR="00E572F5">
        <w:t>Criminal Justice Program</w:t>
      </w:r>
      <w:r>
        <w:t>.  If you have met all the requirements, you should receive your certificate in the mail in approximately 3 – 4 weeks from the date of approval.</w:t>
      </w:r>
    </w:p>
    <w:p w14:paraId="771486B6" w14:textId="77777777" w:rsidR="00974F9A" w:rsidRDefault="009C4FDF" w:rsidP="00ED59C1">
      <w:pPr>
        <w:jc w:val="center"/>
      </w:pPr>
      <w:r>
        <w:rPr>
          <w:noProof/>
        </w:rPr>
        <w:drawing>
          <wp:inline distT="0" distB="0" distL="0" distR="0" wp14:anchorId="43255BEC" wp14:editId="0B44526A">
            <wp:extent cx="3009900" cy="1314323"/>
            <wp:effectExtent l="0" t="0" r="0" b="635"/>
            <wp:docPr id="9" name="Picture 9" descr="Image result for corr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correction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633" cy="1323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D898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0F022F64" w14:textId="6770E83A" w:rsidR="00AB33CA" w:rsidRDefault="00E572F5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61E0BF95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9C4FDF">
        <w:rPr>
          <w:b/>
        </w:rPr>
        <w:t>Corrections</w:t>
      </w:r>
    </w:p>
    <w:p w14:paraId="06229013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76FDCD5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01BA80E9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1A72A4" wp14:editId="2CACD805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32C9F3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6AF00E15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1659389D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E7F481" wp14:editId="469BFE03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4A9704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77DDA8B0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0D9D56FC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6C8A63" wp14:editId="0405D4E1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149797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681EBC83" w14:textId="77777777" w:rsidR="00D35B97" w:rsidRP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7E32EBEA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C47834" wp14:editId="02445323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255B1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38DF6DC7" w14:textId="77777777" w:rsidTr="000B3D64">
        <w:tc>
          <w:tcPr>
            <w:tcW w:w="1093" w:type="dxa"/>
          </w:tcPr>
          <w:p w14:paraId="029179A8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21F4C912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46D2835E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1506971A" w14:textId="77777777" w:rsidR="00D35B97" w:rsidRDefault="00D35B97" w:rsidP="00AB33CA"/>
        </w:tc>
      </w:tr>
      <w:tr w:rsidR="00D35B97" w14:paraId="1148920E" w14:textId="77777777" w:rsidTr="000B3D64">
        <w:tc>
          <w:tcPr>
            <w:tcW w:w="1093" w:type="dxa"/>
          </w:tcPr>
          <w:p w14:paraId="6E834102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C61E223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22D2EA9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6A63C9FB" w14:textId="27058E9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10</w:t>
            </w:r>
            <w:r w:rsidR="00A213BD">
              <w:rPr>
                <w:sz w:val="21"/>
                <w:szCs w:val="21"/>
              </w:rPr>
              <w:t>5</w:t>
            </w:r>
            <w:r w:rsidRPr="007C142A">
              <w:rPr>
                <w:sz w:val="21"/>
                <w:szCs w:val="21"/>
              </w:rPr>
              <w:t xml:space="preserve"> Workshop in CJ</w:t>
            </w:r>
            <w:r w:rsidR="00ED59C1" w:rsidRPr="007C142A">
              <w:rPr>
                <w:sz w:val="21"/>
                <w:szCs w:val="21"/>
              </w:rPr>
              <w:t>/CRJ 380 Topics in CJ</w:t>
            </w:r>
          </w:p>
        </w:tc>
      </w:tr>
      <w:tr w:rsidR="00D35B97" w14:paraId="1010050E" w14:textId="77777777" w:rsidTr="000B3D64">
        <w:tc>
          <w:tcPr>
            <w:tcW w:w="1093" w:type="dxa"/>
          </w:tcPr>
          <w:p w14:paraId="2817DDD5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6A5F771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8127355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16DF5015" w14:textId="77777777" w:rsidR="00D35B97" w:rsidRPr="007C142A" w:rsidRDefault="00D35B97" w:rsidP="009C4FDF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 xml:space="preserve">CRJ </w:t>
            </w:r>
            <w:r w:rsidR="001207A8">
              <w:rPr>
                <w:sz w:val="21"/>
                <w:szCs w:val="21"/>
              </w:rPr>
              <w:t>32</w:t>
            </w:r>
            <w:r w:rsidR="00A23D43">
              <w:rPr>
                <w:sz w:val="21"/>
                <w:szCs w:val="21"/>
              </w:rPr>
              <w:t>7</w:t>
            </w:r>
            <w:r w:rsidR="009C4FDF" w:rsidRPr="007C142A">
              <w:rPr>
                <w:sz w:val="21"/>
                <w:szCs w:val="21"/>
              </w:rPr>
              <w:t xml:space="preserve"> Juvenile Justice Systems</w:t>
            </w:r>
          </w:p>
        </w:tc>
      </w:tr>
      <w:tr w:rsidR="00542F9D" w14:paraId="33A0131B" w14:textId="77777777" w:rsidTr="000B3D64">
        <w:tc>
          <w:tcPr>
            <w:tcW w:w="1093" w:type="dxa"/>
          </w:tcPr>
          <w:p w14:paraId="519EB23E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028CB4A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80BBCC2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5554761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41 Introduction to Corrections</w:t>
            </w:r>
          </w:p>
        </w:tc>
      </w:tr>
      <w:tr w:rsidR="00542F9D" w14:paraId="60473733" w14:textId="77777777" w:rsidTr="000B3D64">
        <w:tc>
          <w:tcPr>
            <w:tcW w:w="1093" w:type="dxa"/>
          </w:tcPr>
          <w:p w14:paraId="1F09B57F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28495F0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378F8FF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12F51C31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45 Community Corrections</w:t>
            </w:r>
          </w:p>
        </w:tc>
      </w:tr>
      <w:tr w:rsidR="00542F9D" w14:paraId="1CBE02D5" w14:textId="77777777" w:rsidTr="000B3D64">
        <w:tc>
          <w:tcPr>
            <w:tcW w:w="1093" w:type="dxa"/>
          </w:tcPr>
          <w:p w14:paraId="271D909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440F4BB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3AF977C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F75294C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50 Drugs &amp; Society</w:t>
            </w:r>
          </w:p>
        </w:tc>
      </w:tr>
      <w:tr w:rsidR="00542F9D" w14:paraId="5F4BC2B1" w14:textId="77777777" w:rsidTr="000B3D64">
        <w:tc>
          <w:tcPr>
            <w:tcW w:w="1093" w:type="dxa"/>
          </w:tcPr>
          <w:p w14:paraId="407F5E06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7146F24E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9CA8A47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7A27AE04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65 Women &amp; Crime</w:t>
            </w:r>
          </w:p>
        </w:tc>
      </w:tr>
      <w:tr w:rsidR="00542F9D" w14:paraId="0BEDDF3F" w14:textId="77777777" w:rsidTr="000B3D64">
        <w:tc>
          <w:tcPr>
            <w:tcW w:w="1093" w:type="dxa"/>
          </w:tcPr>
          <w:p w14:paraId="7878E83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171D070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6562ABD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2B2442B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 xml:space="preserve">CRJ 374 Mental Health &amp; CJ System </w:t>
            </w:r>
          </w:p>
        </w:tc>
      </w:tr>
      <w:tr w:rsidR="007C142A" w14:paraId="277BF7FE" w14:textId="77777777" w:rsidTr="000B3D64">
        <w:tc>
          <w:tcPr>
            <w:tcW w:w="1093" w:type="dxa"/>
          </w:tcPr>
          <w:p w14:paraId="3F9A1B2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16107889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0ECCE0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67A7B29C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80 Topics in CJ (Corrections)</w:t>
            </w:r>
          </w:p>
        </w:tc>
      </w:tr>
      <w:tr w:rsidR="007C142A" w14:paraId="02C4A9F6" w14:textId="77777777" w:rsidTr="000B3D64">
        <w:tc>
          <w:tcPr>
            <w:tcW w:w="1093" w:type="dxa"/>
          </w:tcPr>
          <w:p w14:paraId="59E5A5A3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A103A4D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3B997EE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AA54E9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00 Internship</w:t>
            </w:r>
          </w:p>
        </w:tc>
      </w:tr>
      <w:tr w:rsidR="007C142A" w14:paraId="09BBBF9A" w14:textId="77777777" w:rsidTr="000B3D64">
        <w:tc>
          <w:tcPr>
            <w:tcW w:w="1093" w:type="dxa"/>
          </w:tcPr>
          <w:p w14:paraId="4DB8F132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4B09F929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58A87D40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52D9D48B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70 Independent Study</w:t>
            </w:r>
          </w:p>
        </w:tc>
      </w:tr>
      <w:tr w:rsidR="007C142A" w14:paraId="55B1956C" w14:textId="77777777" w:rsidTr="000B3D64">
        <w:tc>
          <w:tcPr>
            <w:tcW w:w="1093" w:type="dxa"/>
          </w:tcPr>
          <w:p w14:paraId="02B2280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07B6470C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76D05B2B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3246803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75 Seminar in Criminal Justice</w:t>
            </w:r>
          </w:p>
        </w:tc>
      </w:tr>
      <w:tr w:rsidR="007C142A" w14:paraId="14375D6A" w14:textId="77777777" w:rsidTr="000B3D64">
        <w:tc>
          <w:tcPr>
            <w:tcW w:w="1093" w:type="dxa"/>
          </w:tcPr>
          <w:p w14:paraId="18BE291A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23B8E4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51CD3C36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498BD356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PSY 230 Psychology of Human Motives</w:t>
            </w:r>
          </w:p>
        </w:tc>
      </w:tr>
      <w:tr w:rsidR="007C142A" w14:paraId="71DBC5C5" w14:textId="77777777" w:rsidTr="000B3D64">
        <w:tc>
          <w:tcPr>
            <w:tcW w:w="1093" w:type="dxa"/>
          </w:tcPr>
          <w:p w14:paraId="2B0776D0" w14:textId="77777777" w:rsidR="007C142A" w:rsidRDefault="007C142A" w:rsidP="007C142A"/>
        </w:tc>
        <w:tc>
          <w:tcPr>
            <w:tcW w:w="792" w:type="dxa"/>
          </w:tcPr>
          <w:p w14:paraId="5865D218" w14:textId="77777777" w:rsidR="007C142A" w:rsidRDefault="007C142A" w:rsidP="007C142A"/>
        </w:tc>
        <w:tc>
          <w:tcPr>
            <w:tcW w:w="774" w:type="dxa"/>
          </w:tcPr>
          <w:p w14:paraId="5539B5F7" w14:textId="77777777" w:rsidR="007C142A" w:rsidRDefault="007C142A" w:rsidP="007C142A"/>
        </w:tc>
        <w:tc>
          <w:tcPr>
            <w:tcW w:w="4181" w:type="dxa"/>
          </w:tcPr>
          <w:p w14:paraId="22069701" w14:textId="77777777" w:rsidR="007C142A" w:rsidRDefault="007C142A" w:rsidP="007C142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2361D17" wp14:editId="4106B7C0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7EB204" id="Straight Connector 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</w:tbl>
    <w:p w14:paraId="173F108D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696ABFF8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9C41AAA" wp14:editId="333FC466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9D2E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240CBF79" w14:textId="700AD16F" w:rsidR="00EE3249" w:rsidRPr="000B3D64" w:rsidRDefault="000B3D64" w:rsidP="00EE3249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bookmarkStart w:id="0" w:name="_Hlk173940624"/>
      <w:r w:rsidR="00EE3249" w:rsidRPr="000B3D64">
        <w:rPr>
          <w:sz w:val="18"/>
          <w:szCs w:val="18"/>
        </w:rPr>
        <w:t xml:space="preserve">Certificate </w:t>
      </w:r>
      <w:r w:rsidR="00EE3249">
        <w:rPr>
          <w:sz w:val="18"/>
          <w:szCs w:val="18"/>
        </w:rPr>
        <w:t>received</w:t>
      </w:r>
      <w:r w:rsidR="00EE3249">
        <w:rPr>
          <w:sz w:val="18"/>
          <w:szCs w:val="18"/>
        </w:rPr>
        <w:t xml:space="preserve"> ________________________________________</w:t>
      </w:r>
      <w:r w:rsidR="00EE3249">
        <w:rPr>
          <w:sz w:val="18"/>
          <w:szCs w:val="18"/>
        </w:rPr>
        <w:t>__________</w:t>
      </w:r>
    </w:p>
    <w:p w14:paraId="3F5389A0" w14:textId="01011A72" w:rsidR="000B3D64" w:rsidRPr="000B3D64" w:rsidRDefault="000B3D64" w:rsidP="00EE3249">
      <w:pPr>
        <w:spacing w:after="0"/>
        <w:ind w:firstLine="720"/>
        <w:rPr>
          <w:sz w:val="18"/>
          <w:szCs w:val="18"/>
        </w:rPr>
      </w:pPr>
      <w:r w:rsidRPr="000B3D64">
        <w:rPr>
          <w:sz w:val="18"/>
          <w:szCs w:val="18"/>
        </w:rPr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09F954E8" w14:textId="7C771F85" w:rsidR="000B3D64" w:rsidRPr="000B3D64" w:rsidRDefault="000B3D64" w:rsidP="00EE3249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</w:r>
      <w:r w:rsidR="00EE3249">
        <w:t>C</w:t>
      </w:r>
      <w:r w:rsidRPr="000B3D64">
        <w:rPr>
          <w:sz w:val="18"/>
          <w:szCs w:val="18"/>
        </w:rPr>
        <w:t>ertificate mailed to student on</w:t>
      </w:r>
      <w:r>
        <w:rPr>
          <w:sz w:val="18"/>
          <w:szCs w:val="18"/>
        </w:rPr>
        <w:t xml:space="preserve"> ________________________________________</w:t>
      </w:r>
    </w:p>
    <w:bookmarkEnd w:id="0"/>
    <w:p w14:paraId="3D3B0427" w14:textId="77777777" w:rsidR="00AB33CA" w:rsidRPr="000B3D64" w:rsidRDefault="00542F9D" w:rsidP="000B3D64">
      <w:pPr>
        <w:spacing w:after="0" w:line="240" w:lineRule="auto"/>
        <w:jc w:val="center"/>
        <w:rPr>
          <w:i/>
        </w:rPr>
      </w:pPr>
      <w:r>
        <w:rPr>
          <w:i/>
        </w:rPr>
        <w:t>1</w:t>
      </w:r>
      <w:r w:rsidR="000B3D64" w:rsidRPr="000B3D64">
        <w:rPr>
          <w:i/>
        </w:rPr>
        <w:t>3</w:t>
      </w:r>
      <w:r>
        <w:rPr>
          <w:i/>
        </w:rPr>
        <w:t>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</w:p>
    <w:p w14:paraId="1C1B1BA9" w14:textId="77777777" w:rsidR="000B3D64" w:rsidRPr="000B3D64" w:rsidRDefault="000B3D64" w:rsidP="000B3D64">
      <w:pPr>
        <w:spacing w:after="0" w:line="240" w:lineRule="auto"/>
        <w:jc w:val="center"/>
        <w:rPr>
          <w:i/>
        </w:rPr>
      </w:pPr>
      <w:r w:rsidRPr="000B3D64">
        <w:rPr>
          <w:i/>
        </w:rPr>
        <w:t xml:space="preserve">(785)628-5668 </w:t>
      </w:r>
      <w:r w:rsidRPr="000B3D64">
        <w:rPr>
          <w:rFonts w:cstheme="minorHAnsi"/>
          <w:i/>
        </w:rPr>
        <w:t>· www.fhsu.edu/criminaljustice/</w:t>
      </w:r>
      <w:r w:rsidRPr="000B3D64">
        <w:rPr>
          <w:i/>
        </w:rPr>
        <w:t xml:space="preserve"> </w:t>
      </w:r>
    </w:p>
    <w:sectPr w:rsidR="000B3D64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exMDCzNDIzNDVV0lEKTi0uzszPAykwrAUAaNDlKSwAAAA="/>
  </w:docVars>
  <w:rsids>
    <w:rsidRoot w:val="00122A0F"/>
    <w:rsid w:val="000B3D64"/>
    <w:rsid w:val="001207A8"/>
    <w:rsid w:val="00122A0F"/>
    <w:rsid w:val="00240532"/>
    <w:rsid w:val="00542F9D"/>
    <w:rsid w:val="005A12D3"/>
    <w:rsid w:val="005A5193"/>
    <w:rsid w:val="007C142A"/>
    <w:rsid w:val="00856A29"/>
    <w:rsid w:val="008C1395"/>
    <w:rsid w:val="00974F9A"/>
    <w:rsid w:val="009C4FDF"/>
    <w:rsid w:val="00A213BD"/>
    <w:rsid w:val="00A23D43"/>
    <w:rsid w:val="00AB33CA"/>
    <w:rsid w:val="00B84C90"/>
    <w:rsid w:val="00CE087E"/>
    <w:rsid w:val="00D35B97"/>
    <w:rsid w:val="00E2045E"/>
    <w:rsid w:val="00E572F5"/>
    <w:rsid w:val="00E65CEA"/>
    <w:rsid w:val="00ED59C1"/>
    <w:rsid w:val="00EE3249"/>
    <w:rsid w:val="00F17B69"/>
    <w:rsid w:val="00F81C32"/>
    <w:rsid w:val="00F8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08C1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4</cp:revision>
  <cp:lastPrinted>2019-07-30T21:30:00Z</cp:lastPrinted>
  <dcterms:created xsi:type="dcterms:W3CDTF">2024-05-16T22:02:00Z</dcterms:created>
  <dcterms:modified xsi:type="dcterms:W3CDTF">2024-08-07T21:33:00Z</dcterms:modified>
</cp:coreProperties>
</file>